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13CE" w14:textId="77777777" w:rsidR="00585BFA" w:rsidRPr="00585BFA" w:rsidRDefault="00585BFA" w:rsidP="007E2D55">
      <w:pPr>
        <w:pStyle w:val="Heading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37B69B69" w14:textId="77777777" w:rsidR="00B45209" w:rsidRDefault="00585BFA" w:rsidP="00601D6C">
      <w:pPr>
        <w:jc w:val="center"/>
        <w:rPr>
          <w:noProof/>
        </w:rPr>
      </w:pPr>
      <w:r w:rsidRPr="00585BFA">
        <w:rPr>
          <w:noProof/>
        </w:rPr>
        <w:t>Submit your solutions in the SoftUni judge system at</w:t>
      </w:r>
      <w:r w:rsidR="00B45209">
        <w:rPr>
          <w:noProof/>
        </w:rPr>
        <w:t xml:space="preserve">: </w:t>
      </w:r>
    </w:p>
    <w:p w14:paraId="41C0BBC6" w14:textId="64BF1128" w:rsidR="00585BFA" w:rsidRPr="00685294" w:rsidRDefault="00B45209" w:rsidP="00601D6C">
      <w:pPr>
        <w:jc w:val="center"/>
        <w:rPr>
          <w:noProof/>
          <w:color w:val="3333CC"/>
        </w:rPr>
      </w:pPr>
      <w:hyperlink r:id="rId8" w:history="1">
        <w:r w:rsidRPr="00B45209">
          <w:rPr>
            <w:rStyle w:val="Hyperlink"/>
            <w:noProof/>
          </w:rPr>
          <w:t>https://alpha.judge.softuni.org/contests/advanced-functions-lab/2764</w:t>
        </w:r>
      </w:hyperlink>
    </w:p>
    <w:p w14:paraId="04B7F264" w14:textId="6509261B" w:rsidR="007E2D55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04A33A0" w14:textId="3A53DB8F" w:rsidR="007E2D55" w:rsidRPr="00601D6C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</w:tc>
      </w:tr>
    </w:tbl>
    <w:p w14:paraId="128EF2A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601D6C">
        <w:rPr>
          <w:rFonts w:ascii="Consolas" w:hAnsi="Consolas"/>
          <w:b/>
          <w:noProof/>
          <w:lang w:val="bg-BG"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601D6C">
        <w:rPr>
          <w:rFonts w:ascii="Consolas" w:hAnsi="Consolas"/>
          <w:b/>
          <w:noProof/>
          <w:lang w:val="bg-BG"/>
        </w:rPr>
        <w:t xml:space="preserve">{ 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 xml:space="preserve">1}, 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601D6C">
        <w:rPr>
          <w:rFonts w:ascii="Consolas" w:hAnsi="Consolas"/>
          <w:b/>
          <w:noProof/>
          <w:lang w:val="bg-BG"/>
        </w:rPr>
        <w:t xml:space="preserve">{ 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 xml:space="preserve">2}, 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601D6C" w:rsidRDefault="00785856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lastRenderedPageBreak/>
              <w:t>area, vol, `</w:t>
            </w:r>
            <w:r w:rsidR="007E2D55" w:rsidRPr="00601D6C">
              <w:rPr>
                <w:b w:val="0"/>
                <w:bCs/>
              </w:rPr>
              <w:t>[</w:t>
            </w:r>
          </w:p>
          <w:p w14:paraId="2F35DEFC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","y":"2","z":"10"},</w:t>
            </w:r>
          </w:p>
          <w:p w14:paraId="40B8250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7","y":"7","z":"10"},</w:t>
            </w:r>
          </w:p>
          <w:p w14:paraId="7371D303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","y":"2","z":"10"}</w:t>
            </w:r>
          </w:p>
          <w:p w14:paraId="70B906E2" w14:textId="095C53FE" w:rsidR="007E2D55" w:rsidRPr="00601D6C" w:rsidRDefault="00785856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`</w:t>
            </w:r>
          </w:p>
        </w:tc>
        <w:tc>
          <w:tcPr>
            <w:tcW w:w="5217" w:type="dxa"/>
          </w:tcPr>
          <w:p w14:paraId="054A026B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[</w:t>
            </w:r>
          </w:p>
          <w:p w14:paraId="034B6F28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2, volume: 20 },</w:t>
            </w:r>
          </w:p>
          <w:p w14:paraId="7FF4126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9, volume: 490 },</w:t>
            </w:r>
          </w:p>
          <w:p w14:paraId="51737840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10, volume: 100 }</w:t>
            </w:r>
          </w:p>
          <w:p w14:paraId="55D916E0" w14:textId="77777777" w:rsidR="007E2D55" w:rsidRPr="00601D6C" w:rsidRDefault="007E2D55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601D6C" w:rsidRDefault="00785856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area, vol, `</w:t>
            </w:r>
            <w:r w:rsidR="007E2D55" w:rsidRPr="00601D6C">
              <w:rPr>
                <w:b w:val="0"/>
                <w:bCs/>
              </w:rPr>
              <w:t>[</w:t>
            </w:r>
          </w:p>
          <w:p w14:paraId="0353065D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0","y":"-22","z":"10"},</w:t>
            </w:r>
          </w:p>
          <w:p w14:paraId="2327C75F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47","y":"7","z":"-5"},</w:t>
            </w:r>
          </w:p>
          <w:p w14:paraId="48185A16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5","y":"8","z":"0"},</w:t>
            </w:r>
          </w:p>
          <w:p w14:paraId="6944CEE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00","y":"100","z":"100"},</w:t>
            </w:r>
          </w:p>
          <w:p w14:paraId="0FC2C772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5","y":"80","z":"250"}</w:t>
            </w:r>
          </w:p>
          <w:p w14:paraId="3E6A0B20" w14:textId="6361F197" w:rsidR="007E2D55" w:rsidRPr="00601D6C" w:rsidRDefault="00785856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`</w:t>
            </w:r>
          </w:p>
        </w:tc>
        <w:tc>
          <w:tcPr>
            <w:tcW w:w="5217" w:type="dxa"/>
          </w:tcPr>
          <w:p w14:paraId="053992A3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[</w:t>
            </w:r>
          </w:p>
          <w:p w14:paraId="0CBB19AF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220, volume: 2200 },</w:t>
            </w:r>
          </w:p>
          <w:p w14:paraId="00D51755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329, volume: 1645 },</w:t>
            </w:r>
          </w:p>
          <w:p w14:paraId="09ECD9AB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40, volume: 0 },</w:t>
            </w:r>
          </w:p>
          <w:p w14:paraId="5E673B07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10000, volume: 1000000 },</w:t>
            </w:r>
          </w:p>
          <w:p w14:paraId="395072F1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400, volume: 1100000 }</w:t>
            </w:r>
          </w:p>
          <w:p w14:paraId="5E565F37" w14:textId="77777777" w:rsidR="007E2D55" w:rsidRPr="00601D6C" w:rsidRDefault="007E2D55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Strong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Strong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Strong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Strong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Strong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add5 = solution(5);</w:t>
            </w:r>
          </w:p>
          <w:p w14:paraId="5608DA9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console.log(add5(2));</w:t>
            </w:r>
          </w:p>
          <w:p w14:paraId="2CB6F74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7</w:t>
            </w:r>
          </w:p>
          <w:p w14:paraId="3D3D1FD8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add7 = solution(7);</w:t>
            </w:r>
          </w:p>
          <w:p w14:paraId="6531121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console.log(add7(2));</w:t>
            </w:r>
          </w:p>
          <w:p w14:paraId="268F3B9F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9</w:t>
            </w:r>
          </w:p>
          <w:p w14:paraId="6DC54FB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lastRenderedPageBreak/>
        <w:t xml:space="preserve">You will receive the following function: 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unction currencyFormatter(separator, symbol, symbolFirst, value) {</w:t>
            </w:r>
          </w:p>
          <w:p w14:paraId="10AD9E62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let result = Math.trunc(value) + separator;</w:t>
            </w:r>
          </w:p>
          <w:p w14:paraId="6FA1DFDA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result += value.toFixed(2).substr(-2,2);</w:t>
            </w:r>
          </w:p>
          <w:p w14:paraId="3015AEA0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if (symbolFirst) return symbol + ' ' + result;</w:t>
            </w:r>
          </w:p>
          <w:p w14:paraId="4AD8F07D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else return result + ' ' + symbol;</w:t>
            </w:r>
          </w:p>
          <w:p w14:paraId="7F8EC65F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Strong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Examples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let dollarFormatter = </w:t>
            </w:r>
            <w:r w:rsidR="000669C6" w:rsidRPr="00601D6C">
              <w:rPr>
                <w:b w:val="0"/>
                <w:bCs/>
              </w:rPr>
              <w:t>createFormatter</w:t>
            </w:r>
            <w:r w:rsidRPr="00601D6C">
              <w:rPr>
                <w:b w:val="0"/>
                <w:bCs/>
              </w:rPr>
              <w:t>(</w:t>
            </w:r>
            <w:r w:rsidR="000669C6" w:rsidRPr="00601D6C">
              <w:rPr>
                <w:b w:val="0"/>
                <w:bCs/>
              </w:rPr>
              <w:t>',', '$', true, currencyFormatter</w:t>
            </w:r>
            <w:r w:rsidRPr="00601D6C">
              <w:rPr>
                <w:b w:val="0"/>
                <w:bCs/>
              </w:rPr>
              <w:t>);</w:t>
            </w:r>
          </w:p>
          <w:p w14:paraId="3311ECF8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console.log(dollarFormatter(5345));   </w:t>
            </w:r>
            <w:r w:rsidRPr="00601D6C">
              <w:rPr>
                <w:b w:val="0"/>
                <w:bCs/>
                <w:i/>
                <w:color w:val="00B050"/>
              </w:rPr>
              <w:t>// $ 5345,00</w:t>
            </w:r>
          </w:p>
          <w:p w14:paraId="51BCBFC8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console.log(dollarFormatter(3.1429)); </w:t>
            </w:r>
            <w:r w:rsidRPr="00601D6C">
              <w:rPr>
                <w:b w:val="0"/>
                <w:bCs/>
                <w:i/>
                <w:color w:val="00B050"/>
              </w:rPr>
              <w:t>// $ 3,14</w:t>
            </w:r>
          </w:p>
          <w:p w14:paraId="511645C1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 xml:space="preserve">console.log(dollarFormatter(2.709));  </w:t>
            </w:r>
            <w:r w:rsidRPr="00601D6C">
              <w:rPr>
                <w:b w:val="0"/>
                <w:bCs/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Strong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lastRenderedPageBreak/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`[{</w:t>
            </w:r>
          </w:p>
          <w:p w14:paraId="11617D5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1",</w:t>
            </w:r>
          </w:p>
          <w:p w14:paraId="6411264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Ardine",</w:t>
            </w:r>
          </w:p>
          <w:p w14:paraId="00F63ED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Bassam",</w:t>
            </w:r>
          </w:p>
          <w:p w14:paraId="01D4CDA4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abassam0@cnn.com",</w:t>
            </w:r>
          </w:p>
          <w:p w14:paraId="5BE1CDC4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gender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Female</w:t>
            </w:r>
            <w:r w:rsidRPr="00601D6C">
              <w:rPr>
                <w:b w:val="0"/>
                <w:bCs/>
              </w:rPr>
              <w:t>"</w:t>
            </w:r>
          </w:p>
          <w:p w14:paraId="009FBE9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0B5F850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2",</w:t>
            </w:r>
          </w:p>
          <w:p w14:paraId="6A7FB6D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izzee",</w:t>
            </w:r>
          </w:p>
          <w:p w14:paraId="40960BC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Jost",</w:t>
            </w:r>
          </w:p>
          <w:p w14:paraId="574F370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jost1@forbes.com",</w:t>
            </w:r>
          </w:p>
          <w:p w14:paraId="14FEB79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gender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Female</w:t>
            </w:r>
            <w:r w:rsidRPr="00601D6C">
              <w:rPr>
                <w:b w:val="0"/>
                <w:bCs/>
              </w:rPr>
              <w:t>"</w:t>
            </w:r>
          </w:p>
          <w:p w14:paraId="0AD5467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 xml:space="preserve">},  </w:t>
            </w:r>
          </w:p>
          <w:p w14:paraId="32FC0DD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</w:t>
            </w:r>
          </w:p>
          <w:p w14:paraId="0AAB616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3",</w:t>
            </w:r>
          </w:p>
          <w:p w14:paraId="6BC34DC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3E8CBEF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Maldin",</w:t>
            </w:r>
          </w:p>
          <w:p w14:paraId="3885D4A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maldin2@hostgator.com",</w:t>
            </w:r>
          </w:p>
          <w:p w14:paraId="013AFD5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4F164FD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 xml:space="preserve">}]`, </w:t>
            </w:r>
          </w:p>
          <w:p w14:paraId="2602E04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'</w:t>
            </w:r>
            <w:r w:rsidRPr="00601D6C">
              <w:rPr>
                <w:b w:val="0"/>
                <w:bCs/>
                <w:color w:val="FF0000"/>
              </w:rPr>
              <w:t>gender-</w:t>
            </w:r>
            <w:r w:rsidRPr="00601D6C">
              <w:rPr>
                <w:b w:val="0"/>
                <w:bCs/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0. Ardine Bassam - abassam0@cnn.com</w:t>
            </w:r>
          </w:p>
          <w:p w14:paraId="5DDE99B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`[{</w:t>
            </w:r>
          </w:p>
          <w:p w14:paraId="6C97E5C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1",</w:t>
            </w:r>
          </w:p>
          <w:p w14:paraId="1A55E89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aylee",</w:t>
            </w:r>
          </w:p>
          <w:p w14:paraId="6CC7D93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49E50B5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0@cnn.com",</w:t>
            </w:r>
          </w:p>
          <w:p w14:paraId="72EFF17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Female"</w:t>
            </w:r>
          </w:p>
          <w:p w14:paraId="7A0FA0F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44A0422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2",</w:t>
            </w:r>
          </w:p>
          <w:p w14:paraId="5316EB8C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izzee",</w:t>
            </w:r>
          </w:p>
          <w:p w14:paraId="31572CB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785BD7B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jost1@forbes.com",</w:t>
            </w:r>
          </w:p>
          <w:p w14:paraId="766FD39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Female"</w:t>
            </w:r>
          </w:p>
          <w:p w14:paraId="3B14F33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2DC44B9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3",</w:t>
            </w:r>
          </w:p>
          <w:p w14:paraId="5E94D74A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lastRenderedPageBreak/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0F14204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Maldin",</w:t>
            </w:r>
          </w:p>
          <w:p w14:paraId="1226267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maldin2@hostgator.com",</w:t>
            </w:r>
          </w:p>
          <w:p w14:paraId="5C9DAC2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27E2D5C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442FD2D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4",</w:t>
            </w:r>
          </w:p>
          <w:p w14:paraId="79B847A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2DA127A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1A7A4F9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v2@hostgator.com",</w:t>
            </w:r>
          </w:p>
          <w:p w14:paraId="614C103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3E182A2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]`,</w:t>
            </w:r>
          </w:p>
          <w:p w14:paraId="4016489A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</w:t>
            </w:r>
            <w:r w:rsidRPr="00601D6C">
              <w:rPr>
                <w:b w:val="0"/>
                <w:bCs/>
                <w:color w:val="FF0000"/>
              </w:rPr>
              <w:t>'last_name-</w:t>
            </w:r>
            <w:r w:rsidRPr="00601D6C">
              <w:rPr>
                <w:b w:val="0"/>
                <w:bCs/>
                <w:color w:val="215868" w:themeColor="accent5" w:themeShade="80"/>
              </w:rPr>
              <w:t>Johnson'</w:t>
            </w:r>
          </w:p>
          <w:p w14:paraId="31EC1064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</w:p>
        </w:tc>
        <w:tc>
          <w:tcPr>
            <w:tcW w:w="4535" w:type="dxa"/>
          </w:tcPr>
          <w:p w14:paraId="483D9B0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lastRenderedPageBreak/>
              <w:t>0. Kaylee Johnson - k0@cnn.com</w:t>
            </w:r>
          </w:p>
          <w:p w14:paraId="7E70448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1. Kizzee Johnson - kjost1@forbes.com</w:t>
            </w:r>
          </w:p>
          <w:p w14:paraId="340321EE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Strong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Strong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Strong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Strong"/>
          <w:noProof/>
        </w:rPr>
        <w:t>console</w:t>
      </w:r>
    </w:p>
    <w:p w14:paraId="2FBCB29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Strong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firstZeroTest = solution();</w:t>
            </w:r>
          </w:p>
          <w:p w14:paraId="618A2B5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</w:p>
          <w:p w14:paraId="0CAD0C4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append('hello');</w:t>
            </w:r>
          </w:p>
          <w:p w14:paraId="65BD0D0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append('again');</w:t>
            </w:r>
          </w:p>
          <w:p w14:paraId="20A9D4C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removeStart(3);</w:t>
            </w:r>
          </w:p>
          <w:p w14:paraId="10333DA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firstZeroTest.removeEnd(4);</w:t>
            </w:r>
          </w:p>
          <w:p w14:paraId="2E55C811" w14:textId="20313D37" w:rsidR="006A28E4" w:rsidRPr="00601D6C" w:rsidRDefault="006A28E4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firstZeroTest.print();</w:t>
            </w:r>
          </w:p>
        </w:tc>
        <w:tc>
          <w:tcPr>
            <w:tcW w:w="4535" w:type="dxa"/>
          </w:tcPr>
          <w:p w14:paraId="2BE8F6DD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secondZeroTest = solution();</w:t>
            </w:r>
          </w:p>
          <w:p w14:paraId="06DCD30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</w:p>
          <w:p w14:paraId="609866F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append('123');</w:t>
            </w:r>
          </w:p>
          <w:p w14:paraId="51B21C9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append('45');</w:t>
            </w:r>
          </w:p>
          <w:p w14:paraId="3900B6E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removeStart(2);</w:t>
            </w:r>
          </w:p>
          <w:p w14:paraId="6B75D67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removeEnd(1);</w:t>
            </w:r>
          </w:p>
          <w:p w14:paraId="22B2956A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lastRenderedPageBreak/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601D6C" w:rsidRDefault="007E2D55" w:rsidP="007E2D55">
      <w:pPr>
        <w:pStyle w:val="Heading3"/>
        <w:rPr>
          <w:rFonts w:cstheme="minorHAnsi"/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601D6C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['add hello', 'add again', 'remove hello', 'add again', 'print']</w:t>
            </w:r>
          </w:p>
        </w:tc>
        <w:tc>
          <w:tcPr>
            <w:tcW w:w="5940" w:type="dxa"/>
          </w:tcPr>
          <w:p w14:paraId="1A2ECF40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['add pesho', 'add george', 'add peter', 'remove peter','print']</w:t>
            </w:r>
          </w:p>
        </w:tc>
        <w:tc>
          <w:tcPr>
            <w:tcW w:w="5940" w:type="dxa"/>
          </w:tcPr>
          <w:p w14:paraId="76B4BB28" w14:textId="32400005" w:rsidR="007E2D55" w:rsidRPr="00601D6C" w:rsidRDefault="006A28E4" w:rsidP="00CE1281">
            <w:pPr>
              <w:pStyle w:val="Code"/>
              <w:rPr>
                <w:b w:val="0"/>
              </w:rPr>
            </w:pPr>
            <w:r w:rsidRPr="00601D6C">
              <w:rPr>
                <w:b w:val="0"/>
              </w:rPr>
              <w:t>pesho,</w:t>
            </w:r>
            <w:r w:rsidR="007E2D55" w:rsidRPr="00601D6C">
              <w:rPr>
                <w:b w:val="0"/>
              </w:rPr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lastRenderedPageBreak/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706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3544"/>
      </w:tblGrid>
      <w:tr w:rsidR="007E2D55" w:rsidRPr="000C0036" w14:paraId="279E485A" w14:textId="77777777" w:rsidTr="00601D6C">
        <w:tc>
          <w:tcPr>
            <w:tcW w:w="3516" w:type="dxa"/>
            <w:shd w:val="clear" w:color="auto" w:fill="D9D9D9" w:themeFill="background1" w:themeFillShade="D9"/>
          </w:tcPr>
          <w:p w14:paraId="089FF18D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7B02706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0C0036" w14:paraId="5D0226F3" w14:textId="77777777" w:rsidTr="00601D6C">
        <w:tc>
          <w:tcPr>
            <w:tcW w:w="3516" w:type="dxa"/>
          </w:tcPr>
          <w:p w14:paraId="7E4A7C22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['create c1',</w:t>
            </w:r>
          </w:p>
          <w:p w14:paraId="0A892395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create c2 inherit c1',</w:t>
            </w:r>
          </w:p>
          <w:p w14:paraId="4A26CF17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set c1 color red',</w:t>
            </w:r>
          </w:p>
          <w:p w14:paraId="4DE37587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set c2 model new',</w:t>
            </w:r>
          </w:p>
          <w:p w14:paraId="2A20A385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print c1',</w:t>
            </w:r>
          </w:p>
          <w:p w14:paraId="412DF93D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print c2']</w:t>
            </w:r>
          </w:p>
          <w:p w14:paraId="1BBF5D6C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544" w:type="dxa"/>
          </w:tcPr>
          <w:p w14:paraId="176FBDEC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color:red</w:t>
            </w:r>
          </w:p>
          <w:p w14:paraId="34D5B75D" w14:textId="276B9AF2" w:rsidR="007E2D55" w:rsidRPr="00601D6C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model:new,</w:t>
            </w:r>
            <w:r w:rsidR="007E2D55" w:rsidRPr="00601D6C">
              <w:rPr>
                <w:rFonts w:ascii="Consolas" w:eastAsia="Times New Roman" w:hAnsi="Consolas" w:cs="Consolas"/>
                <w:noProof/>
              </w:rPr>
              <w:t>color:red</w:t>
            </w:r>
          </w:p>
          <w:p w14:paraId="05E84035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8B08B" w14:textId="77777777" w:rsidR="002214B7" w:rsidRDefault="002214B7" w:rsidP="008068A2">
      <w:pPr>
        <w:spacing w:after="0" w:line="240" w:lineRule="auto"/>
      </w:pPr>
      <w:r>
        <w:separator/>
      </w:r>
    </w:p>
  </w:endnote>
  <w:endnote w:type="continuationSeparator" w:id="0">
    <w:p w14:paraId="0556DDB5" w14:textId="77777777" w:rsidR="002214B7" w:rsidRDefault="002214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31D75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22E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22E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31D75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22E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22E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F9616" w14:textId="77777777" w:rsidR="002214B7" w:rsidRDefault="002214B7" w:rsidP="008068A2">
      <w:pPr>
        <w:spacing w:after="0" w:line="240" w:lineRule="auto"/>
      </w:pPr>
      <w:r>
        <w:separator/>
      </w:r>
    </w:p>
  </w:footnote>
  <w:footnote w:type="continuationSeparator" w:id="0">
    <w:p w14:paraId="39FF812C" w14:textId="77777777" w:rsidR="002214B7" w:rsidRDefault="002214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9A6"/>
    <w:rsid w:val="00064D15"/>
    <w:rsid w:val="000669C6"/>
    <w:rsid w:val="0008559D"/>
    <w:rsid w:val="00086727"/>
    <w:rsid w:val="0009209B"/>
    <w:rsid w:val="000A6794"/>
    <w:rsid w:val="000B22ED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14B7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12C7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9342E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1D6C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114B4"/>
    <w:rsid w:val="00724DA4"/>
    <w:rsid w:val="00732B5C"/>
    <w:rsid w:val="00741EC8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07DE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AF2520"/>
    <w:rsid w:val="00B148DD"/>
    <w:rsid w:val="00B2472A"/>
    <w:rsid w:val="00B4520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C2557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6A28E4"/>
  </w:style>
  <w:style w:type="character" w:styleId="UnresolvedMention">
    <w:name w:val="Unresolved Mention"/>
    <w:basedOn w:val="DefaultParagraphFont"/>
    <w:uiPriority w:val="99"/>
    <w:semiHidden/>
    <w:unhideWhenUsed/>
    <w:rsid w:val="00B452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dvanced-functions-lab/276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2D1EB-1167-495D-9FAC-AAFC418F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7</Pages>
  <Words>1202</Words>
  <Characters>6858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29</cp:revision>
  <cp:lastPrinted>2023-05-04T05:49:00Z</cp:lastPrinted>
  <dcterms:created xsi:type="dcterms:W3CDTF">2019-11-12T12:29:00Z</dcterms:created>
  <dcterms:modified xsi:type="dcterms:W3CDTF">2024-08-14T06:00:00Z</dcterms:modified>
  <cp:category>programming; education; software engineering; software development</cp:category>
</cp:coreProperties>
</file>